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28.png" ContentType="image/png"/>
  <Override PartName="/word/media/rId43.png" ContentType="image/png"/>
  <Override PartName="/word/media/rId54.png" ContentType="image/png"/>
  <Override PartName="/word/media/rId66.png" ContentType="image/png"/>
  <Override PartName="/word/media/rId37.png" ContentType="image/png"/>
  <Override PartName="/word/media/rId34.png" ContentType="image/png"/>
  <Override PartName="/word/media/rId57.png" ContentType="image/png"/>
  <Override PartName="/word/media/rId48.png" ContentType="image/png"/>
  <Override PartName="/word/media/rId22.png" ContentType="image/png"/>
  <Override PartName="/word/media/rId40.png" ContentType="image/png"/>
  <Override PartName="/word/media/rId51.png" ContentType="image/png"/>
  <Override PartName="/word/media/rId63.png" ContentType="image/png"/>
  <Override PartName="/word/media/rId31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ปรบระดบชนงาน-ยายลกจาง"/>
    <w:p>
      <w:pPr>
        <w:pStyle w:val="Heading1"/>
      </w:pPr>
      <w:r>
        <w:t xml:space="preserve">ปรับระดับชั้นงาน-ย้ายลูกจ้าง</w:t>
      </w:r>
    </w:p>
    <w:p>
      <w:pPr>
        <w:pStyle w:val="Compact"/>
        <w:numPr>
          <w:ilvl w:val="0"/>
          <w:numId w:val="1001"/>
        </w:numPr>
      </w:pPr>
      <w:r>
        <w:t xml:space="preserve">ก่อนที่จะจัดการระบบส่งตัวกลับ ต้องทำการส่งรายชื่อจากทะเบียนประวัติ โดยคลิกเมนู</w:t>
      </w:r>
      <w:r>
        <w:t xml:space="preserve"> </w:t>
      </w:r>
      <w:r>
        <w:t xml:space="preserve">“ทะเบียนประวัติ” และคลิกเลือกเมนู “ข้าราชการ กทม.สามัญ” จากนั้นให้เลือกรายชื่อที่ต้องการส่งไปยังระบบส่งตัวกลับ</w:t>
      </w:r>
    </w:p>
    <w:p>
      <w:pPr>
        <w:pStyle w:val="CaptionedFigure"/>
      </w:pPr>
      <w:r>
        <w:drawing>
          <wp:inline>
            <wp:extent cx="5943600" cy="2720325"/>
            <wp:effectExtent b="0" l="0" r="0" t="0"/>
            <wp:docPr descr="รูปภาพที่ 9 – 44 หน้าทะเบียนประวัติเพื่อส่งรายชื่อไปยังรายการปรับระดับชั้นงาน-ย้ายลูกจ้าง" title="" id="20" name="Picture"/>
            <a:graphic>
              <a:graphicData uri="http://schemas.openxmlformats.org/drawingml/2006/picture">
                <pic:pic>
                  <pic:nvPicPr>
                    <pic:cNvPr descr="images/admin/chapter9-7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44 หน้าทะเบียนประวัติเพื่อส่งรายชื่อไปยังรายการปรับระดับชั้นงาน-ย้ายลูกจ้าง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รายชื่อที่ต้องการ ให้ทำการคลิกไอคอน</w:t>
      </w:r>
      <w:r>
        <w:t xml:space="preserve"> </w:t>
      </w:r>
      <w:r>
        <w:drawing>
          <wp:inline>
            <wp:extent cx="587141" cy="20213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home_red_ou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41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</w:t>
      </w:r>
      <w:r>
        <w:t xml:space="preserve"> </w:t>
      </w:r>
      <w:r>
        <w:t xml:space="preserve">จากนั้นให้เลือก “ส่งตัวกลับ” เพื่อส่งรายชื่อไปยังรายการช่วยราชการ</w:t>
      </w:r>
    </w:p>
    <w:p>
      <w:pPr>
        <w:pStyle w:val="CaptionedFigure"/>
      </w:pPr>
      <w:r>
        <w:drawing>
          <wp:inline>
            <wp:extent cx="5943600" cy="3242733"/>
            <wp:effectExtent b="0" l="0" r="0" t="0"/>
            <wp:docPr descr="รูปภาพที่ 9 – 45 หน้าข้อมูลทะเบียนประวัติของลูกจ้างประจำ (ปรับระดับชั้นงาน-ย้ายลูกจ้าง)" title="" id="26" name="Picture"/>
            <a:graphic>
              <a:graphicData uri="http://schemas.openxmlformats.org/drawingml/2006/picture">
                <pic:pic>
                  <pic:nvPicPr>
                    <pic:cNvPr descr="images/admin/chapter9-7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45 หน้าข้อมูลทะเบียนประวัติของลูกจ้างประจำ (ปรับระดับชั้นงาน-ย้ายลูกจ้าง)</w:t>
      </w:r>
    </w:p>
    <w:p>
      <w:pPr>
        <w:pStyle w:val="Compact"/>
        <w:numPr>
          <w:ilvl w:val="0"/>
          <w:numId w:val="1003"/>
        </w:numPr>
      </w:pPr>
      <w:r>
        <w:t xml:space="preserve">เมื่อทำการคลิกเลือกเมนูย่อย “ปรับระดับชั้นงาน-ย้าย” ระบบจะส่งรายชื่อพร้อมเปิดหน้า</w:t>
      </w:r>
      <w:r>
        <w:t xml:space="preserve"> </w:t>
      </w:r>
      <w:r>
        <w:t xml:space="preserve">“รายการปรับระดับชั้นงาน-ย้าย” ทันที เพื่อให้เจ้าหน้าที่สามารถทำการจัดการข้อมูลก่อนทำ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2615692"/>
            <wp:effectExtent b="0" l="0" r="0" t="0"/>
            <wp:docPr descr="รูปภาพที่ 9 – 46 รายการปรับระดับชั้นงาน-ย้าย" title="" id="29" name="Picture"/>
            <a:graphic>
              <a:graphicData uri="http://schemas.openxmlformats.org/drawingml/2006/picture">
                <pic:pic>
                  <pic:nvPicPr>
                    <pic:cNvPr descr="images/admin/chapter9-7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46 รายการปรับระดับชั้นงาน-ย้าย</w:t>
      </w:r>
    </w:p>
    <w:p>
      <w:pPr>
        <w:pStyle w:val="BlockText"/>
      </w:pPr>
      <w:r>
        <w:t xml:space="preserve">หมายเลข 1 ช่องสำหรับแสดงรายการชื่อปรับระดับชั้นงาน-ย้าย</w:t>
      </w:r>
      <w:r>
        <w:br/>
      </w:r>
      <w:r>
        <w:t xml:space="preserve">หมายเลข 2 ไอคอนสำหรับคลิกเพื่อแสดงเมนูย่อยจัดการรายการปรับระดับชั้นงาน-ย้าย</w:t>
      </w:r>
      <w:r>
        <w:br/>
      </w:r>
      <w:r>
        <w:t xml:space="preserve">หมายเลข 3 ช่องสำหรับแสดงเมนู เลือกหน่วยงานปรับระดับชั้นงาน-ย้าย รายละเอียด และลบ</w:t>
      </w:r>
      <w:r>
        <w:br/>
      </w:r>
      <w:r>
        <w:t xml:space="preserve">หมายเลข 4 ช่องสำหรับแสดงข้อมูลสถานะรายการชื่อปรับระดับชั้นงาน-ย้าย</w:t>
      </w:r>
      <w:r>
        <w:br/>
      </w:r>
      <w:r>
        <w:t xml:space="preserve">หมายเลข 5 ไอคอนสำหรับคลิกเพื่อส่งรายชื่อปรับระดับชั้นงาน-ย้ายไปออกคำสั่ง</w:t>
      </w:r>
      <w:r>
        <w:br/>
      </w:r>
      <w:r>
        <w:t xml:space="preserve">หมายเลข 6 ช่องสำหรับคลิกเพื่อกรอกข้อมูลค้นหารายการชื่อปรับระดับชั้นงาน-ย้าย</w:t>
      </w:r>
    </w:p>
    <w:p>
      <w:pPr>
        <w:pStyle w:val="Compact"/>
        <w:numPr>
          <w:ilvl w:val="0"/>
          <w:numId w:val="1004"/>
        </w:numPr>
      </w:pPr>
      <w:r>
        <w:t xml:space="preserve">การแต่งตั้ง-ย้าย-โอน ข้าราชการกรุงเทพมหานครสามัญ ให้ทำการใช้เมาส์คลิก</w:t>
      </w:r>
      <w:r>
        <w:t xml:space="preserve"> </w:t>
      </w:r>
      <w:r>
        <w:drawing>
          <wp:inline>
            <wp:extent cx="269507" cy="250256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toggle-do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</w:t>
      </w:r>
      <w:r>
        <w:t xml:space="preserve"> </w:t>
      </w:r>
      <w:r>
        <w:t xml:space="preserve">คลิกเลือกเมนู</w:t>
      </w:r>
      <w:r>
        <w:t xml:space="preserve"> </w:t>
      </w:r>
      <w:r>
        <w:drawing>
          <wp:inline>
            <wp:extent cx="1828800" cy="259882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hoses_prov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357162" cy="279132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choses_mov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716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ลือกหน่วยงานปรับระดับชั้นงาน-ย้าย” จากนั้นทำการคลิกเลือกหน่วยงานที่ต้องการปรับระดับชั้นงาน-ย้ายที่ต้องการ หากทำการเลือกหน่วยงานและตำแหน่ง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save-blue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ปรับระดับชั้นงาน-ย้าย หลังจากทำการบันทึกเสร็จสิ้น ระบบจะแสดงหน่วยงานที่รับการปรับระดับชั้นงาน-ย้ายในรายการชื่อ โดยการคลิกเลือกหน่วยงานสามารถทำรายการต่อเมื่อ สถานะ “รอดำเนินการ” และ “เลือกตำแหน่งแล้ว” หากรายการใดสถานะแสดง “ส่งรายชื่อไปออกคำสั่ง” และ “ออกคำสั่งเสร็จสิ้น” จะไม่สามารถทำการเลือกหน่วยงานได้</w:t>
      </w:r>
    </w:p>
    <w:p>
      <w:pPr>
        <w:pStyle w:val="CaptionedFigure"/>
      </w:pPr>
      <w:r>
        <w:drawing>
          <wp:inline>
            <wp:extent cx="5943600" cy="2605048"/>
            <wp:effectExtent b="0" l="0" r="0" t="0"/>
            <wp:docPr descr="รูปภาพที่ 9 – 47 หน้าเลือกหน่วยงานที่ปรับระดับชั้นงาน-ย้าย" title="" id="44" name="Picture"/>
            <a:graphic>
              <a:graphicData uri="http://schemas.openxmlformats.org/drawingml/2006/picture">
                <pic:pic>
                  <pic:nvPicPr>
                    <pic:cNvPr descr="images/admin/chapter9-7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47 หน้าเลือกหน่วยงานที่ปรับระดับชั้นงาน-ย้าย</w:t>
      </w:r>
    </w:p>
    <w:p>
      <w:pPr>
        <w:pStyle w:val="BlockText"/>
      </w:pPr>
      <w:r>
        <w:t xml:space="preserve">หมายเลข 1 แถบให้เลือกหน่วยงาน/ส่วนรายการ</w:t>
      </w:r>
      <w:r>
        <w:br/>
      </w:r>
      <w:r>
        <w:t xml:space="preserve">หมายเลข 2 เลือกเลขที่ตำแหน่ง ซึ่งเมื่อมีการเลือกหน่วยงาน/ส่วนราชการระบบ แสดงเลขที่ตำแหน่ง ที่มีอยู่ในหน่วยงาน/ราชการนั้น ๆ</w:t>
      </w:r>
      <w:r>
        <w:br/>
      </w:r>
      <w:r>
        <w:t xml:space="preserve">หมายเลข 3 เลือกตำแหน่ง ซึ่งเมื่อมีการเลือกคลิกเลขที่ตำแหน่ง ระบบแสดงตำแหน่งที่ว่าง</w:t>
      </w:r>
      <w:r>
        <w:br/>
      </w:r>
      <w:r>
        <w:t xml:space="preserve">หมายเลข 4 ช่องสืบค้นหน่วยงาน/ส่วนราชการ</w:t>
      </w:r>
      <w:r>
        <w:br/>
      </w:r>
      <w:r>
        <w:t xml:space="preserve">หมายเลข 5 เลือกคลิกเพื่อแสดงตำแหน่งว่าง</w:t>
      </w:r>
      <w:r>
        <w:br/>
      </w:r>
      <w:r>
        <w:t xml:space="preserve">หมายเลข 6 รายการเลขที่ตำแหน่ง</w:t>
      </w:r>
      <w:r>
        <w:br/>
      </w:r>
      <w:r>
        <w:t xml:space="preserve">หมายเลข 7 เลือกคลิกเพื่อแสดงตำแหน่งทั้งหมด</w:t>
      </w:r>
      <w:r>
        <w:br/>
      </w:r>
      <w:r>
        <w:t xml:space="preserve">หมายเลข 8 ช่องสืบค้นเลขที่ตำแหน่ง</w:t>
      </w:r>
      <w:r>
        <w:br/>
      </w:r>
      <w:r>
        <w:t xml:space="preserve">หมายเลข 9 ช่องคอลัมน์</w:t>
      </w:r>
      <w:r>
        <w:br/>
      </w:r>
      <w:r>
        <w:t xml:space="preserve">หมายเลข 10 รายการตำแหน่ง</w:t>
      </w:r>
      <w:r>
        <w:br/>
      </w:r>
      <w:r>
        <w:t xml:space="preserve">หมายเลข 11 ปุ่ม “บันทึก”</w:t>
      </w:r>
    </w:p>
    <w:p>
      <w:pPr>
        <w:pStyle w:val="Compact"/>
        <w:numPr>
          <w:ilvl w:val="0"/>
          <w:numId w:val="1005"/>
        </w:numPr>
      </w:pPr>
      <w:r>
        <w:t xml:space="preserve">เมื่อรายชื่อแสดงในหน้า “รายการปรับระดับชั้นงาน-ย้าย” แล้ว ให้ทำการคลิก</w:t>
      </w:r>
      <w:r>
        <w:t xml:space="preserve"> </w:t>
      </w:r>
      <w:r>
        <w:drawing>
          <wp:inline>
            <wp:extent cx="269507" cy="250256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toggle-dot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</w:t>
      </w:r>
      <w:r>
        <w:t xml:space="preserve"> </w:t>
      </w:r>
      <w:r>
        <w:t xml:space="preserve">คลิกเลือกเมนู</w:t>
      </w:r>
      <w:r>
        <w:t xml:space="preserve"> </w:t>
      </w:r>
      <w:r>
        <w:drawing>
          <wp:inline>
            <wp:extent cx="875898" cy="259882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detail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5898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รายละเอียดการปรับระดับชั้นงาน-ย้าย” ให้ทำการแก้ไขข้อมูลเพื่อลงบัญชีแนบท้าย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577515" cy="288757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save-outline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967740"/>
            <wp:effectExtent b="0" l="0" r="0" t="0"/>
            <wp:docPr descr="รูปภาพที่ 9 – 48 รายละเอียดการปรับระดับชั้นงาน-ย้าย" title="" id="55" name="Picture"/>
            <a:graphic>
              <a:graphicData uri="http://schemas.openxmlformats.org/drawingml/2006/picture">
                <pic:pic>
                  <pic:nvPicPr>
                    <pic:cNvPr descr="images/admin/chapter9-7/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48 รายละเอียดการปรับระดับชั้นงาน-ย้าย</w:t>
      </w:r>
    </w:p>
    <w:p>
      <w:pPr>
        <w:pStyle w:val="BlockText"/>
      </w:pPr>
      <w:r>
        <w:t xml:space="preserve">หมายเลข 1 ช่องสำหรับคลิกเพื่อแสดงข้อมูลและแก้ไขข้อมูลวุฒิการศึกษา</w:t>
      </w:r>
      <w:r>
        <w:br/>
      </w:r>
      <w:r>
        <w:t xml:space="preserve">หมายเลข 2 ช่องสำหรับคลิกเพื่อแสดงข้อมูลและแก้ไขข้อมูลตำแหน่ง/สังกัดเดิม</w:t>
      </w:r>
      <w:r>
        <w:br/>
      </w:r>
      <w:r>
        <w:t xml:space="preserve">หมายเลข 3 ช่องสำหรับคลิกเพื่อแสดงข้อมูลและแก้ไขข้อมูลตำแหน่งประเภท</w:t>
      </w:r>
      <w:r>
        <w:br/>
      </w:r>
      <w:r>
        <w:t xml:space="preserve">หมายเลข 4 ช่องสำหรับคลิกเพื่อแสดงข้อมูลและแก้ไขข้อมูลระดับตำแหน่ง</w:t>
      </w:r>
      <w:r>
        <w:br/>
      </w:r>
      <w:r>
        <w:t xml:space="preserve">หมายเลข 5 ช่องสำหรับคลิกเพื่อแสดงข้อมูลและแก้ไขข้อมูลเลขที่</w:t>
      </w:r>
      <w:r>
        <w:br/>
      </w:r>
      <w:r>
        <w:t xml:space="preserve">หมายเลข 6 ช่องสำหรับคลิกเพื่อเลือกวันที่ดำรงตำแหน่งในระดับปัจจุบันเมื่อ</w:t>
      </w:r>
      <w:r>
        <w:br/>
      </w:r>
      <w:r>
        <w:t xml:space="preserve">หมายเลข 7 ช่องสำหรับคลิกเพื่อกรอกหมายเหตุปรับระดับชั้นงาน-ย้าย</w:t>
      </w:r>
      <w:r>
        <w:br/>
      </w:r>
      <w:r>
        <w:t xml:space="preserve">หมายเลข 8 ปุ่มสำหรับคลิกบันทึกและยกเลิกการบันทึกข้อมูลปรับระดับชั้นงาน-ย้าย</w:t>
      </w:r>
      <w:r>
        <w:br/>
      </w:r>
      <w:r>
        <w:t xml:space="preserve">หมายเลข 9 ปุ่มสำหรับคลิกเพื่อแสดงข้อมูลทะเบียนประวัติ</w:t>
      </w:r>
    </w:p>
    <w:p>
      <w:pPr>
        <w:pStyle w:val="Compact"/>
        <w:numPr>
          <w:ilvl w:val="0"/>
          <w:numId w:val="1006"/>
        </w:numPr>
      </w:pPr>
      <w:r>
        <w:t xml:space="preserve">การลบรายการปรับระดับชั้นงาน-ย้าย ให้ทำการใช้เมาส์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delete-red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ปรับระดับชั้นงาน-ย้ายที่ลบทันที โดยการลบรายการจะสามารถลบได้ต่อเมื่อสถานะยังคงเป็น “รอดำเนินการ และ เลือกตำแหน่งแล้ว ” นอกเหนือจากสถาะที่กล่าวมา จะไม่สามารถลบรายการปรับระดับชั้นงาน-ย้ายได้</w:t>
      </w:r>
    </w:p>
    <w:p>
      <w:pPr>
        <w:pStyle w:val="Compact"/>
        <w:numPr>
          <w:ilvl w:val="0"/>
          <w:numId w:val="1006"/>
        </w:numPr>
      </w:pPr>
      <w:r>
        <w:t xml:space="preserve">การส่งรายชื่อปรับระดับชั้นงาน-ย้ายลูกจ้างไปออกคำสั่ง ให้ทำการใช้เมาส์คลิก</w:t>
      </w:r>
      <w:r>
        <w:t xml:space="preserve"> </w:t>
      </w:r>
      <w:r>
        <w:drawing>
          <wp:inline>
            <wp:extent cx="227065" cy="17797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user_green_right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่งไปออกคำสั่งปรับระดับชั้นงาน-ย้าย” เจ้าหน้าที่ทำการคลิกเลือกรายชื่อที่ต้องการส่งไปออกคำสั่งแต่งตั้ง-เลื่อน-ย้าย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904774" cy="298383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send-command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7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2178225"/>
            <wp:effectExtent b="0" l="0" r="0" t="0"/>
            <wp:docPr descr="รูปภาพที่ 9 – 49 หน้าส่งไปออกคำสั่งปรับระดับชั้นงาน-ย้ายลูกจ้าง" title="" id="67" name="Picture"/>
            <a:graphic>
              <a:graphicData uri="http://schemas.openxmlformats.org/drawingml/2006/picture">
                <pic:pic>
                  <pic:nvPicPr>
                    <pic:cNvPr descr="images/admin/chapter9-7/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49 หน้าส่งไปออกคำสั่งปรับระดับชั้นงาน-ย้ายลูกจ้าง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แสดงรายการชื่อที่รอออกคำสั่งปรับระดับชั้นงาน-ย้ายลูกจ้าง</w:t>
      </w:r>
      <w:r>
        <w:br/>
      </w:r>
      <w:r>
        <w:t xml:space="preserve">หมายเลข 3 ช่อง Check Box สำหรับคลิกเพื่อเลือกรายชื่อไปออกคำสั่ง โดยสามารถคลิกเลือกรายชื่อได้มากกว่า 1 รายการ</w:t>
      </w:r>
      <w:r>
        <w:br/>
      </w:r>
      <w:r>
        <w:t xml:space="preserve">หมายเลข 4 ปุ่มสำหรับคลิกเพื่อส่งรายชื่อที่คลิกเลือกไปออกคำสั่งปรับระดับชั้นงาน-ย้ายลูกจ้าง</w:t>
      </w:r>
      <w:r>
        <w:br/>
      </w:r>
      <w:r>
        <w:t xml:space="preserve">หมายเลข 6 ช่องสำหรับคลิกเพื่อกรอกข้อมูลค้นหารายการชื่อที่รอส่งไปออกคำสั่ง</w:t>
      </w:r>
      <w:r>
        <w:br/>
      </w:r>
      <w:r>
        <w:t xml:space="preserve">หมายเลข 7 ไอคอนสำหรับคลิกเพื่อยกเลิกการส่งรายชื่อไปออกคำสั่งปรับระดับชั้นงาน-ย้ายลูกจ้าง</w:t>
      </w:r>
    </w:p>
    <w:bookmarkEnd w:id="6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51" Target="media/rId51.png" /><Relationship Type="http://schemas.openxmlformats.org/officeDocument/2006/relationships/image" Id="rId63" Target="media/rId63.png" /><Relationship Type="http://schemas.openxmlformats.org/officeDocument/2006/relationships/image" Id="rId31" Target="media/rId31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12Z</dcterms:created>
  <dcterms:modified xsi:type="dcterms:W3CDTF">2025-06-16T04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